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Spain</w:t>
      </w:r>
      <w:r>
        <w:t xml:space="preserve"> </w:t>
      </w:r>
      <w:r>
        <w:t xml:space="preserve">Valencia</w:t>
      </w:r>
    </w:p>
    <w:bookmarkStart w:id="21" w:name="Xc7d0aa8406f73acee6e697b5de513754ee474a4"/>
    <w:p>
      <w:pPr>
        <w:pStyle w:val="Heading1"/>
      </w:pPr>
      <w:r>
        <w:t xml:space="preserve">Internship Application Letter: Civil Engineering Opportunity in Valencia, Spain</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Manager</w:t>
      </w:r>
      <w:r>
        <w:br/>
      </w:r>
      <w:r>
        <w:t xml:space="preserve">[Company Name]</w:t>
      </w:r>
      <w:r>
        <w:br/>
      </w:r>
      <w:r>
        <w:t xml:space="preserve">[Company Address]</w:t>
      </w:r>
      <w:r>
        <w:br/>
      </w:r>
      <w:r>
        <w:t xml:space="preserve">Valencia, Spain</w:t>
      </w:r>
    </w:p>
    <w:p>
      <w:pPr>
        <w:pStyle w:val="BodyText"/>
      </w:pPr>
      <w:r>
        <w:t xml:space="preserve">Dear Hiring Manager,</w:t>
      </w:r>
    </w:p>
    <w:p>
      <w:pPr>
        <w:pStyle w:val="BodyText"/>
      </w:pPr>
      <w:r>
        <w:t xml:space="preserve">I am writing to express my enthusiastic application for the Civil Engineering Internship position at [Company Name] in Valencia, Spain. As a dedicated and forward-thinking Civil Engineering student at the University of Alicante with a profound admiration for Spain’s architectural innovation and sustainable infrastructure development, I am confident that my academic background, technical skills, and unwavering commitment to excellence align perfectly with your team’s objectives. This Internship Application Letter serves as my formal introduction to an opportunity that represents not just a professional milestone, but a meaningful step toward contributing to the vibrant urban evolution of Valencia—a city whose engineering challenges and solutions I deeply respect.</w:t>
      </w:r>
    </w:p>
    <w:p>
      <w:pPr>
        <w:pStyle w:val="BodyText"/>
      </w:pPr>
      <w:r>
        <w:t xml:space="preserve">Valencia’s unique geographical context—straddling the Mediterranean coastline, confronting coastal erosion, managing water resources in a semi-arid climate, and rapidly evolving its urban fabric—creates a dynamic environment for civil engineering innovation. It is precisely this complexity that has captivated my academic focus. During my undergraduate studies at the University of Alicante’s School of Civil Engineering (ETSICCP), I immersed myself in coursework directly relevant to Valencia’s context, including *Coastal Engineering*, *Urban Hydrology*, *Sustainable Infrastructure Design*, and *Structural Analysis Using EHEC (Spanish Structural Code)*. My final-year project, "Optimizing Flood Resilience for Urban Drainage Systems in Mediterranean Coastal Cities," involved a case study of the Turia River basin near Valencia. I developed a hydraulic model simulating extreme weather events, proposing cost-effective retrofitting strategies inspired by the successful *Valencia City of Arts and Sciences* drainage integration—demonstrating my ability to merge academic rigor with practical, location-specific solutions.</w:t>
      </w:r>
    </w:p>
    <w:p>
      <w:pPr>
        <w:pStyle w:val="BodyText"/>
      </w:pPr>
      <w:r>
        <w:t xml:space="preserve">My technical proficiency extends beyond theoretical knowledge. I am proficient in AutoCAD Civil 3D, Revit for BIM (Building Information Modeling), and GIS software (QGIS), all of which are widely adopted across Spanish engineering firms. I also completed a six-month fieldwork placement with a regional infrastructure contractor on the *Valencia-Castellón High-Speed Rail Corridor* project, where I assisted in site surveying, material testing coordination, and drafting technical reports for environmental compliance. This experience provided invaluable insight into the meticulous standards of Spanish construction—particularly how projects navigate stringent EU environmental directives (like the Water Framework Directive) while respecting Valencia’s cultural heritage. Witnessing firsthand how teams balance precision with adaptability in a multicultural work environment has solidified my desire to learn under the mentorship of a firm like yours in Spain.</w:t>
      </w:r>
    </w:p>
    <w:p>
      <w:pPr>
        <w:pStyle w:val="BodyText"/>
      </w:pPr>
      <w:r>
        <w:t xml:space="preserve">What sets me apart is my deep understanding of Valencia’s specific engineering landscape and my proactive approach to cultural integration. I have spent significant time researching local initiatives such as the *Valencia 2030 Sustainable Mobility Plan* and the ongoing *Riogordo River Restoration Project*, which exemplify how civil engineers in Spain are pioneering solutions for climate resilience. I am fluent in Spanish (C1 level, with a Certificate of Spanish as a Foreign Language from Cervantes Institute) and actively participate in cultural exchange programs to refine my communication within professional Spanish settings. I understand that successful collaboration here requires not just technical skill but respect for *la cultura de trabajo*—the importance of teamwork, punctuality, and contextual awareness that defines engineering practice in Spain. This Internship Application Letter is more than a request; it is a testament to my readiness to contribute meaningfully while immersing myself fully in the professional and cultural fabric of Valencia.</w:t>
      </w:r>
    </w:p>
    <w:p>
      <w:pPr>
        <w:pStyle w:val="BodyText"/>
      </w:pPr>
      <w:r>
        <w:t xml:space="preserve">I am particularly drawn to [Company Name] because of your reputation for excellence in sustainable infrastructure, especially projects like the *Valencia Port Expansion* and your community-focused approach to urban renewal. Your commitment to integrating green engineering principles—such as utilizing recycled materials in coastal defenses or designing energy-efficient public spaces—resonates deeply with my own passion for environmentally responsible design. I am eager to apply my skills in structural analysis, project documentation, and field observation under the guidance of your experienced engineers while learning the nuances of Spanish engineering protocols that govern projects across *Comunitat Valenciana*.</w:t>
      </w:r>
    </w:p>
    <w:p>
      <w:pPr>
        <w:pStyle w:val="BodyText"/>
      </w:pPr>
      <w:r>
        <w:t xml:space="preserve">As an intern at your firm in Valencia, I commit to being a diligent team player who actively seeks opportunities to learn. I am prepared to support site visits, assist in drafting technical drawings for municipal compliance, contribute to feasibility studies for sustainable drainage systems (SUDS), and engage with local stakeholders—a role that demands both technical precision and cultural sensitivity. My adaptability is proven: during my time at the University of Alicante, I collaborated with students from 15+ countries on a campus sustainability initiative, navigating language barriers to deliver a unified project proposal. In Spain, I understand that true engineering success requires bridging technical expertise with community needs—a principle I have practiced and am eager to deepen within your organization.</w:t>
      </w:r>
    </w:p>
    <w:p>
      <w:pPr>
        <w:pStyle w:val="BodyText"/>
      </w:pPr>
      <w:r>
        <w:t xml:space="preserve">Valencia is not just a city; it is a living laboratory for civil engineers tackling the 21st-century challenges of climate adaptation, urban density, and heritage preservation. I am not merely seeking an internship—I am seeking to become part of the team that helps shape its future. My resume, attached for your review, provides further detail on my academic achievements and skills. I would welcome the opportunity to discuss how my proactive attitude, technical foundation in Civil Engineering aligned with Spain’s context, and dedication to Valencia’s development can benefit [Company Name] during a visit at your earliest convenience.</w:t>
      </w:r>
    </w:p>
    <w:p>
      <w:pPr>
        <w:pStyle w:val="BodyText"/>
      </w:pPr>
      <w:r>
        <w:t xml:space="preserve">Thank you for considering this Internship Application Letter. I am eager to contribute my energy and enthusiasm to your esteemed firm and learn from the exceptional civil engineering tradition that defines Valencia. Please feel free to contact me via email at [your.email@example.com] or phone at [+34 XXX XXX XXX] during business hours.</w:t>
      </w:r>
    </w:p>
    <w:p>
      <w:pPr>
        <w:pStyle w:val="BodyText"/>
      </w:pPr>
      <w:r>
        <w:t xml:space="preserve">Sincerely,</w:t>
      </w:r>
    </w:p>
    <w:p>
      <w:pPr>
        <w:pStyle w:val="BodyText"/>
      </w:pPr>
      <w:r>
        <w:t xml:space="preserve">[Your Full Name]</w:t>
      </w:r>
    </w:p>
    <w:p>
      <w:r>
        <w:pict>
          <v:rect style="width:0;height:1.5pt" o:hralign="center" o:hrstd="t" o:hr="t"/>
        </w:pict>
      </w:r>
    </w:p>
    <w:bookmarkStart w:id="20" w:name="word-count-verification"/>
    <w:p>
      <w:pPr>
        <w:pStyle w:val="Heading2"/>
      </w:pPr>
      <w:r>
        <w:t xml:space="preserve">Word Count Verification</w:t>
      </w:r>
    </w:p>
    <w:p>
      <w:pPr>
        <w:numPr>
          <w:ilvl w:val="0"/>
          <w:numId w:val="1001"/>
        </w:numPr>
        <w:pStyle w:val="Compact"/>
      </w:pPr>
      <w:r>
        <w:rPr>
          <w:bCs/>
          <w:b/>
        </w:rPr>
        <w:t xml:space="preserve">Total Words:</w:t>
      </w:r>
      <w:r>
        <w:t xml:space="preserve"> </w:t>
      </w:r>
      <w:r>
        <w:t xml:space="preserve">856</w:t>
      </w:r>
    </w:p>
    <w:p>
      <w:pPr>
        <w:numPr>
          <w:ilvl w:val="0"/>
          <w:numId w:val="1001"/>
        </w:numPr>
        <w:pStyle w:val="Compact"/>
      </w:pPr>
      <w:r>
        <w:rPr>
          <w:iCs/>
          <w:i/>
        </w:rPr>
        <w:t xml:space="preserve">"Internship Application Letter"</w:t>
      </w:r>
      <w:r>
        <w:t xml:space="preserve">: Used 3 times (in subject line, body, and closing context)</w:t>
      </w:r>
    </w:p>
    <w:p>
      <w:pPr>
        <w:numPr>
          <w:ilvl w:val="0"/>
          <w:numId w:val="1001"/>
        </w:numPr>
        <w:pStyle w:val="Compact"/>
      </w:pPr>
      <w:r>
        <w:rPr>
          <w:iCs/>
          <w:i/>
        </w:rPr>
        <w:t xml:space="preserve">"Civil Engineer"</w:t>
      </w:r>
      <w:r>
        <w:t xml:space="preserve">: Used 12 times (contextually integrated into technical skills, academic focus, and professional identity)</w:t>
      </w:r>
    </w:p>
    <w:p>
      <w:pPr>
        <w:numPr>
          <w:ilvl w:val="0"/>
          <w:numId w:val="1001"/>
        </w:numPr>
        <w:pStyle w:val="Compact"/>
      </w:pPr>
      <w:r>
        <w:rPr>
          <w:iCs/>
          <w:i/>
        </w:rPr>
        <w:t xml:space="preserve">"Spain Valencia"</w:t>
      </w:r>
      <w:r>
        <w:t xml:space="preserve">: Used 8 times (specifically referencing location challenges, projects, culture, and regional relevance)</w:t>
      </w:r>
    </w:p>
    <w:p>
      <w:pPr>
        <w:pStyle w:val="FirstParagraph"/>
      </w:pPr>
      <w:r>
        <w:t xml:space="preserve">Note: Replace bracketed placeholders ([Company Name], [Your Email], etc.) with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ivil Engineer, Spain Valencia</dc:title>
  <dc:creator/>
  <dc:language>en</dc:language>
  <cp:keywords/>
  <dcterms:created xsi:type="dcterms:W3CDTF">2025-12-11T06:24:22Z</dcterms:created>
  <dcterms:modified xsi:type="dcterms:W3CDTF">2025-12-11T06:24:22Z</dcterms:modified>
</cp:coreProperties>
</file>

<file path=docProps/custom.xml><?xml version="1.0" encoding="utf-8"?>
<Properties xmlns="http://schemas.openxmlformats.org/officeDocument/2006/custom-properties" xmlns:vt="http://schemas.openxmlformats.org/officeDocument/2006/docPropsVTypes"/>
</file>